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CF295" w14:textId="77777777" w:rsidR="00EE4394" w:rsidRDefault="00EE4394" w:rsidP="00396E96">
      <w:pPr>
        <w:pStyle w:val="NormalWeb"/>
        <w:rPr>
          <w:b/>
          <w:sz w:val="28"/>
          <w:szCs w:val="28"/>
        </w:rPr>
      </w:pPr>
    </w:p>
    <w:p w14:paraId="685334AA" w14:textId="7C87FEF1" w:rsidR="00396E96" w:rsidRDefault="0086262F" w:rsidP="00396E96">
      <w:pPr>
        <w:pStyle w:val="NormalWeb"/>
        <w:rPr>
          <w:b/>
          <w:sz w:val="28"/>
          <w:szCs w:val="28"/>
        </w:rPr>
      </w:pPr>
      <w:r>
        <w:rPr>
          <w:b/>
          <w:sz w:val="28"/>
          <w:szCs w:val="28"/>
        </w:rPr>
        <w:t>Lab</w:t>
      </w:r>
      <w:r w:rsidR="00E02500">
        <w:rPr>
          <w:b/>
          <w:sz w:val="28"/>
          <w:szCs w:val="28"/>
        </w:rPr>
        <w:t xml:space="preserve"> -</w:t>
      </w:r>
      <w:r>
        <w:rPr>
          <w:b/>
          <w:sz w:val="28"/>
          <w:szCs w:val="28"/>
        </w:rPr>
        <w:t xml:space="preserve"> </w:t>
      </w:r>
      <w:r w:rsidR="009C032C" w:rsidRPr="009C032C">
        <w:rPr>
          <w:b/>
          <w:sz w:val="28"/>
          <w:szCs w:val="28"/>
        </w:rPr>
        <w:t>Add</w:t>
      </w:r>
      <w:r w:rsidR="00130E3E">
        <w:rPr>
          <w:b/>
          <w:sz w:val="28"/>
          <w:szCs w:val="28"/>
        </w:rPr>
        <w:t>ing</w:t>
      </w:r>
      <w:r w:rsidR="009C032C" w:rsidRPr="009C032C">
        <w:rPr>
          <w:b/>
          <w:sz w:val="28"/>
          <w:szCs w:val="28"/>
        </w:rPr>
        <w:t xml:space="preserve"> a Printer to the Network Using TCP/IP</w:t>
      </w:r>
    </w:p>
    <w:p w14:paraId="5B18453C" w14:textId="77777777" w:rsidR="00130E3E" w:rsidRPr="00370144" w:rsidRDefault="00130E3E" w:rsidP="00396E96">
      <w:pPr>
        <w:pStyle w:val="NormalWeb"/>
        <w:rPr>
          <w:b/>
        </w:rPr>
      </w:pPr>
      <w:r w:rsidRPr="00370144">
        <w:rPr>
          <w:b/>
        </w:rPr>
        <w:t>Overview</w:t>
      </w:r>
    </w:p>
    <w:p w14:paraId="4D24E2B7" w14:textId="47AB4501" w:rsidR="00130E3E" w:rsidRDefault="00130E3E" w:rsidP="00396E96">
      <w:pPr>
        <w:pStyle w:val="NormalWeb"/>
      </w:pPr>
      <w:r w:rsidRPr="00130E3E">
        <w:t xml:space="preserve">A class of printers, often called </w:t>
      </w:r>
      <w:r w:rsidRPr="00130E3E">
        <w:rPr>
          <w:rStyle w:val="Emphasis"/>
          <w:i w:val="0"/>
        </w:rPr>
        <w:t>network printers</w:t>
      </w:r>
      <w:r w:rsidRPr="00130E3E">
        <w:t xml:space="preserve">, are specifically designed for connecting </w:t>
      </w:r>
      <w:r w:rsidR="00370144">
        <w:t>through a</w:t>
      </w:r>
      <w:r w:rsidRPr="00130E3E">
        <w:t xml:space="preserve"> computer network. </w:t>
      </w:r>
      <w:r w:rsidR="00370144">
        <w:t xml:space="preserve">A </w:t>
      </w:r>
      <w:r w:rsidR="00370144">
        <w:t xml:space="preserve">networked </w:t>
      </w:r>
      <w:r w:rsidR="00370144">
        <w:t>printer connect</w:t>
      </w:r>
      <w:r w:rsidR="00370144">
        <w:t>s</w:t>
      </w:r>
      <w:bookmarkStart w:id="0" w:name="_GoBack"/>
      <w:bookmarkEnd w:id="0"/>
      <w:r w:rsidR="00370144">
        <w:t xml:space="preserve"> to a wired or wireless network. It may be Ethernet enabled and be cabled to an Ethernet switch, or it may connect to a Wi-Fi (wireless) network, or both. </w:t>
      </w:r>
      <w:r w:rsidRPr="00130E3E">
        <w:t>Larger businesses have for a long time integrated these printers into their company networks for their employees to share.</w:t>
      </w:r>
    </w:p>
    <w:p w14:paraId="1B1A711B" w14:textId="77777777" w:rsidR="00130E3E" w:rsidRPr="00130E3E" w:rsidRDefault="00130E3E" w:rsidP="00396E96">
      <w:pPr>
        <w:pStyle w:val="NormalWeb"/>
        <w:rPr>
          <w:b/>
          <w:sz w:val="28"/>
          <w:szCs w:val="28"/>
        </w:rPr>
      </w:pPr>
      <w:r>
        <w:t>Network printers typically allow entering configuration data through a small keypad and screen on the front of the unit.</w:t>
      </w:r>
    </w:p>
    <w:p w14:paraId="6071DE7E" w14:textId="69ED39A1" w:rsidR="00396E96" w:rsidRPr="00396E96" w:rsidRDefault="009C032C" w:rsidP="00396E96">
      <w:pPr>
        <w:pStyle w:val="NormalWeb"/>
      </w:pPr>
      <w:r>
        <w:t xml:space="preserve">Click on </w:t>
      </w:r>
      <w:r w:rsidR="00370144" w:rsidRPr="00396E96">
        <w:t>Start and</w:t>
      </w:r>
      <w:r>
        <w:t xml:space="preserve"> click on</w:t>
      </w:r>
      <w:r w:rsidR="00396E96" w:rsidRPr="00396E96">
        <w:t xml:space="preserve"> </w:t>
      </w:r>
      <w:r w:rsidR="00396E96" w:rsidRPr="00396E96">
        <w:rPr>
          <w:rStyle w:val="Strong"/>
        </w:rPr>
        <w:t>Control Panel</w:t>
      </w:r>
      <w:r>
        <w:rPr>
          <w:rStyle w:val="Strong"/>
        </w:rPr>
        <w:t xml:space="preserve"> </w:t>
      </w:r>
      <w:r w:rsidRPr="009C032C">
        <w:rPr>
          <w:rStyle w:val="Strong"/>
          <w:b w:val="0"/>
        </w:rPr>
        <w:t>tile</w:t>
      </w:r>
      <w:r w:rsidR="00396E96" w:rsidRPr="009C032C">
        <w:rPr>
          <w:b/>
        </w:rPr>
        <w:t>.</w:t>
      </w:r>
    </w:p>
    <w:p w14:paraId="0B715EC5" w14:textId="77777777" w:rsidR="00396E96" w:rsidRDefault="00396E96" w:rsidP="00396E96">
      <w:pPr>
        <w:pStyle w:val="NormalWeb"/>
      </w:pPr>
      <w:r>
        <w:rPr>
          <w:noProof/>
        </w:rPr>
        <w:drawing>
          <wp:inline distT="0" distB="0" distL="0" distR="0" wp14:anchorId="0A2354D6" wp14:editId="087A38F6">
            <wp:extent cx="5934075" cy="2257425"/>
            <wp:effectExtent l="0" t="0" r="9525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5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4D5AA0" w14:textId="77777777" w:rsidR="00396E96" w:rsidRPr="00396E96" w:rsidRDefault="00396E96" w:rsidP="00396E96">
      <w:pPr>
        <w:pStyle w:val="NormalWeb"/>
      </w:pPr>
      <w:r w:rsidRPr="00396E96">
        <w:t xml:space="preserve">Inside </w:t>
      </w:r>
      <w:r w:rsidRPr="00396E96">
        <w:rPr>
          <w:rStyle w:val="Strong"/>
        </w:rPr>
        <w:t>Control Panel</w:t>
      </w:r>
      <w:r w:rsidRPr="00396E96">
        <w:t xml:space="preserve">, go to </w:t>
      </w:r>
      <w:r w:rsidRPr="00396E96">
        <w:rPr>
          <w:rStyle w:val="Strong"/>
        </w:rPr>
        <w:t>View Devices and Printers</w:t>
      </w:r>
      <w:r w:rsidRPr="00396E96">
        <w:t>.</w:t>
      </w:r>
    </w:p>
    <w:p w14:paraId="0D9A624D" w14:textId="77777777" w:rsidR="00396E96" w:rsidRDefault="00396E96" w:rsidP="00396E96">
      <w:pPr>
        <w:pStyle w:val="NormalWeb"/>
      </w:pPr>
      <w:r>
        <w:rPr>
          <w:noProof/>
        </w:rPr>
        <w:lastRenderedPageBreak/>
        <w:drawing>
          <wp:inline distT="0" distB="0" distL="0" distR="0" wp14:anchorId="53E7F714" wp14:editId="04FE9F93">
            <wp:extent cx="4543425" cy="2526552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897" cy="2541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9E3F5" w14:textId="77777777" w:rsidR="00396E96" w:rsidRDefault="00396E96" w:rsidP="00396E96">
      <w:pPr>
        <w:pStyle w:val="NormalWeb"/>
      </w:pPr>
      <w:r>
        <w:t>On the next window, select Devices and Printers.</w:t>
      </w:r>
    </w:p>
    <w:p w14:paraId="546B32DA" w14:textId="77777777" w:rsidR="00396E96" w:rsidRDefault="00396E96" w:rsidP="00396E96">
      <w:pPr>
        <w:pStyle w:val="NormalWeb"/>
      </w:pPr>
      <w:r>
        <w:rPr>
          <w:noProof/>
        </w:rPr>
        <w:drawing>
          <wp:inline distT="0" distB="0" distL="0" distR="0" wp14:anchorId="373C6DB2" wp14:editId="24490E59">
            <wp:extent cx="4152900" cy="2431146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68" cy="244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AB0FC" w14:textId="77777777" w:rsidR="00396E96" w:rsidRPr="00396E96" w:rsidRDefault="00396E96" w:rsidP="00396E96">
      <w:pPr>
        <w:pStyle w:val="NormalWeb"/>
      </w:pPr>
      <w:r w:rsidRPr="00396E96">
        <w:t xml:space="preserve">Chose to </w:t>
      </w:r>
      <w:r w:rsidRPr="00396E96">
        <w:rPr>
          <w:rStyle w:val="Strong"/>
        </w:rPr>
        <w:t>Add a Printer</w:t>
      </w:r>
      <w:r w:rsidRPr="00396E96">
        <w:t>.</w:t>
      </w:r>
    </w:p>
    <w:p w14:paraId="76B47A93" w14:textId="77777777" w:rsidR="00396E96" w:rsidRDefault="00396E96" w:rsidP="00396E96">
      <w:pPr>
        <w:pStyle w:val="NormalWeb"/>
      </w:pPr>
      <w:r>
        <w:rPr>
          <w:noProof/>
        </w:rPr>
        <w:drawing>
          <wp:inline distT="0" distB="0" distL="0" distR="0" wp14:anchorId="21B82727" wp14:editId="30C2CD33">
            <wp:extent cx="4343400" cy="1687163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477" cy="1698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F611A" w14:textId="77777777" w:rsidR="00396E96" w:rsidRDefault="00396E96" w:rsidP="00396E96">
      <w:pPr>
        <w:pStyle w:val="NormalWeb"/>
      </w:pPr>
    </w:p>
    <w:p w14:paraId="22CCD420" w14:textId="73FDC77B" w:rsidR="00396E96" w:rsidRDefault="00396E96" w:rsidP="00396E96">
      <w:pPr>
        <w:pStyle w:val="NormalWeb"/>
        <w:rPr>
          <w:rStyle w:val="Strong"/>
          <w:color w:val="008040"/>
        </w:rPr>
      </w:pPr>
      <w:r>
        <w:t xml:space="preserve">Assuming your printer is not found, go to </w:t>
      </w:r>
      <w:r>
        <w:rPr>
          <w:rStyle w:val="Strong"/>
          <w:color w:val="008040"/>
        </w:rPr>
        <w:t xml:space="preserve">‘The Printer </w:t>
      </w:r>
      <w:r w:rsidR="00F331A8">
        <w:rPr>
          <w:rStyle w:val="Strong"/>
          <w:noProof/>
          <w:color w:val="008040"/>
        </w:rPr>
        <w:t>I</w:t>
      </w:r>
      <w:r>
        <w:rPr>
          <w:rStyle w:val="Strong"/>
          <w:color w:val="008040"/>
        </w:rPr>
        <w:t xml:space="preserve"> want was not </w:t>
      </w:r>
      <w:r w:rsidRPr="00E02500">
        <w:rPr>
          <w:rStyle w:val="Strong"/>
          <w:noProof/>
          <w:color w:val="008040"/>
        </w:rPr>
        <w:t>listed</w:t>
      </w:r>
      <w:r w:rsidR="00E02500">
        <w:rPr>
          <w:rStyle w:val="Strong"/>
          <w:noProof/>
          <w:color w:val="008040"/>
        </w:rPr>
        <w:t>.</w:t>
      </w:r>
      <w:r>
        <w:rPr>
          <w:rStyle w:val="Strong"/>
          <w:color w:val="008040"/>
        </w:rPr>
        <w:t>’</w:t>
      </w:r>
    </w:p>
    <w:p w14:paraId="26F29383" w14:textId="77777777" w:rsidR="00833FC8" w:rsidRDefault="00833FC8" w:rsidP="00396E96">
      <w:pPr>
        <w:pStyle w:val="NormalWeb"/>
      </w:pPr>
      <w:r>
        <w:rPr>
          <w:noProof/>
        </w:rPr>
        <w:drawing>
          <wp:inline distT="0" distB="0" distL="0" distR="0" wp14:anchorId="3C46E2B0" wp14:editId="06734685">
            <wp:extent cx="4448175" cy="3250589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126" cy="326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1D1CC" w14:textId="77777777" w:rsidR="00833FC8" w:rsidRDefault="00833FC8" w:rsidP="00396E96">
      <w:pPr>
        <w:pStyle w:val="NormalWeb"/>
        <w:rPr>
          <w:b/>
        </w:rPr>
      </w:pPr>
      <w:r>
        <w:t xml:space="preserve">On the next page, under </w:t>
      </w:r>
      <w:r w:rsidRPr="00833FC8">
        <w:rPr>
          <w:b/>
        </w:rPr>
        <w:t>Find a printer by other options</w:t>
      </w:r>
      <w:r>
        <w:t xml:space="preserve">, click the radio button to </w:t>
      </w:r>
      <w:r w:rsidRPr="00833FC8">
        <w:rPr>
          <w:b/>
        </w:rPr>
        <w:t>Add a printer using a TCP/IP address or hostname.</w:t>
      </w:r>
      <w:r>
        <w:rPr>
          <w:b/>
        </w:rPr>
        <w:t xml:space="preserve"> </w:t>
      </w:r>
      <w:r w:rsidRPr="00833FC8">
        <w:t>Click</w:t>
      </w:r>
      <w:r>
        <w:rPr>
          <w:b/>
        </w:rPr>
        <w:t xml:space="preserve"> Next.</w:t>
      </w:r>
    </w:p>
    <w:p w14:paraId="1DAA4458" w14:textId="77777777" w:rsidR="00833FC8" w:rsidRDefault="00833FC8" w:rsidP="00396E96">
      <w:pPr>
        <w:pStyle w:val="NormalWeb"/>
        <w:rPr>
          <w:b/>
        </w:rPr>
      </w:pPr>
      <w:r>
        <w:rPr>
          <w:b/>
          <w:noProof/>
        </w:rPr>
        <w:drawing>
          <wp:inline distT="0" distB="0" distL="0" distR="0" wp14:anchorId="0F6501DC" wp14:editId="31050879">
            <wp:extent cx="4333875" cy="3167063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396" cy="317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CB784" w14:textId="77777777" w:rsidR="00396E96" w:rsidRDefault="00396E96" w:rsidP="00396E96">
      <w:pPr>
        <w:pStyle w:val="NormalWeb"/>
      </w:pPr>
      <w:r w:rsidRPr="00130E3E">
        <w:lastRenderedPageBreak/>
        <w:t xml:space="preserve">Type in the </w:t>
      </w:r>
      <w:r w:rsidRPr="00130E3E">
        <w:rPr>
          <w:rStyle w:val="Strong"/>
        </w:rPr>
        <w:t>IP Address</w:t>
      </w:r>
      <w:r w:rsidRPr="00130E3E">
        <w:t xml:space="preserve"> of the printer.</w:t>
      </w:r>
    </w:p>
    <w:p w14:paraId="0AE90ABD" w14:textId="77777777" w:rsidR="00F331A8" w:rsidRDefault="00F331A8" w:rsidP="00396E96">
      <w:pPr>
        <w:pStyle w:val="NormalWeb"/>
      </w:pPr>
    </w:p>
    <w:p w14:paraId="294DA896" w14:textId="77777777" w:rsidR="00F331A8" w:rsidRPr="00130E3E" w:rsidRDefault="00F331A8" w:rsidP="00396E96">
      <w:pPr>
        <w:pStyle w:val="NormalWeb"/>
      </w:pPr>
    </w:p>
    <w:p w14:paraId="2349579D" w14:textId="77777777" w:rsidR="00396E96" w:rsidRDefault="00833FC8" w:rsidP="00396E96">
      <w:pPr>
        <w:pStyle w:val="NormalWeb"/>
      </w:pPr>
      <w:r>
        <w:rPr>
          <w:noProof/>
        </w:rPr>
        <w:drawing>
          <wp:inline distT="0" distB="0" distL="0" distR="0" wp14:anchorId="2922E299" wp14:editId="3A5BDCDA">
            <wp:extent cx="4086225" cy="2986087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779" cy="3009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2E2B3" w14:textId="77777777" w:rsidR="002C1AEA" w:rsidRDefault="002C1AEA" w:rsidP="00396E96">
      <w:pPr>
        <w:pStyle w:val="NormalWeb"/>
      </w:pPr>
      <w:r>
        <w:t xml:space="preserve">The Server will attempt to locate the printer and then move on detecting the TCP/IP port. </w:t>
      </w:r>
    </w:p>
    <w:p w14:paraId="1CAFBD81" w14:textId="77777777" w:rsidR="002C1AEA" w:rsidRDefault="002C1AEA" w:rsidP="00396E96">
      <w:pPr>
        <w:pStyle w:val="NormalWeb"/>
      </w:pPr>
      <w:r>
        <w:rPr>
          <w:noProof/>
        </w:rPr>
        <w:drawing>
          <wp:inline distT="0" distB="0" distL="0" distR="0" wp14:anchorId="713465CB" wp14:editId="02320B58">
            <wp:extent cx="4086225" cy="2986088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060" cy="2999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5B47D" w14:textId="51F1A666" w:rsidR="002C1AEA" w:rsidRDefault="002C1AEA" w:rsidP="00396E96">
      <w:pPr>
        <w:pStyle w:val="NormalWeb"/>
      </w:pPr>
      <w:r w:rsidRPr="00E02500">
        <w:rPr>
          <w:noProof/>
        </w:rPr>
        <w:t>Since the device was not detected</w:t>
      </w:r>
      <w:r w:rsidR="00E02500">
        <w:rPr>
          <w:noProof/>
        </w:rPr>
        <w:t xml:space="preserve">, </w:t>
      </w:r>
      <w:r w:rsidR="00E02500">
        <w:t>t</w:t>
      </w:r>
      <w:r>
        <w:t xml:space="preserve">he printer wizard needs some more information. Under the device type, leave it as standard and select the Hewlett Packard Jet Direct. </w:t>
      </w:r>
    </w:p>
    <w:p w14:paraId="7EE9E2D8" w14:textId="77777777" w:rsidR="00F331A8" w:rsidRDefault="00F331A8" w:rsidP="00396E96">
      <w:pPr>
        <w:pStyle w:val="NormalWeb"/>
      </w:pPr>
    </w:p>
    <w:p w14:paraId="6DB06496" w14:textId="77777777" w:rsidR="00F331A8" w:rsidRDefault="00F331A8" w:rsidP="00396E96">
      <w:pPr>
        <w:pStyle w:val="NormalWeb"/>
      </w:pPr>
    </w:p>
    <w:p w14:paraId="230FD2E4" w14:textId="77777777" w:rsidR="00F331A8" w:rsidRDefault="00F331A8" w:rsidP="00396E96">
      <w:pPr>
        <w:pStyle w:val="NormalWeb"/>
      </w:pPr>
    </w:p>
    <w:p w14:paraId="311A4D2B" w14:textId="77777777" w:rsidR="00F331A8" w:rsidRDefault="00F331A8" w:rsidP="00396E96">
      <w:pPr>
        <w:pStyle w:val="NormalWeb"/>
      </w:pPr>
    </w:p>
    <w:p w14:paraId="590F4A61" w14:textId="77777777" w:rsidR="002C1AEA" w:rsidRDefault="002C1AEA" w:rsidP="00396E96">
      <w:pPr>
        <w:pStyle w:val="NormalWeb"/>
      </w:pPr>
      <w:r w:rsidRPr="002C1AEA">
        <w:rPr>
          <w:noProof/>
        </w:rPr>
        <w:drawing>
          <wp:inline distT="0" distB="0" distL="0" distR="0" wp14:anchorId="54E9E657" wp14:editId="2C367A5D">
            <wp:extent cx="4171950" cy="305229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97518" cy="3071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54A53" w14:textId="77777777" w:rsidR="00B17BB4" w:rsidRDefault="00B17BB4" w:rsidP="00396E96">
      <w:pPr>
        <w:pStyle w:val="NormalWeb"/>
      </w:pPr>
      <w:r>
        <w:t>Windows will attempt to find the HP printer to no avail.</w:t>
      </w:r>
    </w:p>
    <w:p w14:paraId="722118E2" w14:textId="77777777" w:rsidR="00B17BB4" w:rsidRDefault="00B17BB4" w:rsidP="00396E96">
      <w:pPr>
        <w:pStyle w:val="NormalWeb"/>
      </w:pPr>
      <w:r>
        <w:rPr>
          <w:noProof/>
        </w:rPr>
        <w:drawing>
          <wp:inline distT="0" distB="0" distL="0" distR="0" wp14:anchorId="41011BB3" wp14:editId="62907AAA">
            <wp:extent cx="4124325" cy="301393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436" cy="302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E8E78" w14:textId="77777777" w:rsidR="00E02500" w:rsidRDefault="00B17BB4" w:rsidP="00396E96">
      <w:pPr>
        <w:pStyle w:val="NormalWeb"/>
      </w:pPr>
      <w:r>
        <w:lastRenderedPageBreak/>
        <w:t xml:space="preserve">After the detection has ended, we are presented with the add the printer manually option. In the left </w:t>
      </w:r>
      <w:r w:rsidRPr="00F331A8">
        <w:rPr>
          <w:noProof/>
        </w:rPr>
        <w:t>Windowpane</w:t>
      </w:r>
      <w:r>
        <w:t xml:space="preserve">, select HP from the list and in the from the right Window pane select the HP </w:t>
      </w:r>
    </w:p>
    <w:p w14:paraId="27F0FEF8" w14:textId="77777777" w:rsidR="00E02500" w:rsidRDefault="00E02500" w:rsidP="00396E96">
      <w:pPr>
        <w:pStyle w:val="NormalWeb"/>
      </w:pPr>
    </w:p>
    <w:p w14:paraId="7AC481EC" w14:textId="572DE678" w:rsidR="00B17BB4" w:rsidRDefault="00370144" w:rsidP="00396E96">
      <w:pPr>
        <w:pStyle w:val="NormalWeb"/>
      </w:pPr>
      <w:r>
        <w:t>LaserJet</w:t>
      </w:r>
      <w:r w:rsidR="00B17BB4">
        <w:t xml:space="preserve"> 4200/4300 PCL6 Class Driver. The great thing about Microsoft and </w:t>
      </w:r>
      <w:r w:rsidR="00B17BB4" w:rsidRPr="00F331A8">
        <w:rPr>
          <w:noProof/>
        </w:rPr>
        <w:t>HP</w:t>
      </w:r>
      <w:r w:rsidR="00B17BB4">
        <w:t xml:space="preserve"> is Microsoft includes so many of the drivers needed to install HP printers.</w:t>
      </w:r>
    </w:p>
    <w:p w14:paraId="5FB92342" w14:textId="77777777" w:rsidR="00F331A8" w:rsidRDefault="00F331A8" w:rsidP="00396E96">
      <w:pPr>
        <w:pStyle w:val="NormalWeb"/>
      </w:pPr>
    </w:p>
    <w:p w14:paraId="5C8A83CD" w14:textId="77777777" w:rsidR="00B3626F" w:rsidRDefault="00B17BB4" w:rsidP="00396E96">
      <w:pPr>
        <w:pStyle w:val="NormalWeb"/>
      </w:pPr>
      <w:r w:rsidRPr="00B17BB4">
        <w:rPr>
          <w:noProof/>
        </w:rPr>
        <w:drawing>
          <wp:inline distT="0" distB="0" distL="0" distR="0" wp14:anchorId="5BBEC763" wp14:editId="40F415EE">
            <wp:extent cx="4179094" cy="30575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9434" cy="3079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2DBB" w14:textId="77777777" w:rsidR="00B17BB4" w:rsidRDefault="00B17BB4" w:rsidP="00396E96">
      <w:pPr>
        <w:pStyle w:val="NormalWeb"/>
      </w:pPr>
      <w:r>
        <w:t>We give the printer a user-friendly printer name. We click next.</w:t>
      </w:r>
    </w:p>
    <w:p w14:paraId="1ABA4C1B" w14:textId="77777777" w:rsidR="00B17BB4" w:rsidRDefault="00B17BB4" w:rsidP="00396E96">
      <w:pPr>
        <w:pStyle w:val="NormalWeb"/>
      </w:pPr>
      <w:r w:rsidRPr="00B17BB4">
        <w:rPr>
          <w:noProof/>
        </w:rPr>
        <w:lastRenderedPageBreak/>
        <w:drawing>
          <wp:inline distT="0" distB="0" distL="0" distR="0" wp14:anchorId="6EFA13B0" wp14:editId="0AD24B0A">
            <wp:extent cx="4105275" cy="3003517"/>
            <wp:effectExtent l="0" t="0" r="0" b="698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28559" cy="302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ED2CF" w14:textId="77777777" w:rsidR="00370144" w:rsidRDefault="00370144" w:rsidP="00396E96">
      <w:pPr>
        <w:pStyle w:val="NormalWeb"/>
      </w:pPr>
    </w:p>
    <w:p w14:paraId="19103F6C" w14:textId="38A94F95" w:rsidR="00F331A8" w:rsidRDefault="00091A15" w:rsidP="00396E96">
      <w:pPr>
        <w:pStyle w:val="NormalWeb"/>
      </w:pPr>
      <w:r>
        <w:t xml:space="preserve">We </w:t>
      </w:r>
      <w:r w:rsidRPr="00F331A8">
        <w:rPr>
          <w:noProof/>
        </w:rPr>
        <w:t>set</w:t>
      </w:r>
      <w:r w:rsidR="00F331A8">
        <w:rPr>
          <w:noProof/>
        </w:rPr>
        <w:t xml:space="preserve"> </w:t>
      </w:r>
      <w:r w:rsidRPr="00F331A8">
        <w:rPr>
          <w:noProof/>
        </w:rPr>
        <w:t>up</w:t>
      </w:r>
      <w:r>
        <w:t xml:space="preserve"> printer sharing, configure a share name and type in the location.</w:t>
      </w:r>
    </w:p>
    <w:p w14:paraId="1F5DC410" w14:textId="77777777" w:rsidR="00396E96" w:rsidRDefault="00091A15" w:rsidP="00396E96">
      <w:pPr>
        <w:pStyle w:val="NormalWeb"/>
      </w:pPr>
      <w:r w:rsidRPr="00091A15">
        <w:rPr>
          <w:noProof/>
        </w:rPr>
        <w:drawing>
          <wp:inline distT="0" distB="0" distL="0" distR="0" wp14:anchorId="40957B1A" wp14:editId="41A05E53">
            <wp:extent cx="4231170" cy="30956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47880" cy="310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76BA2" w14:textId="77777777" w:rsidR="00091A15" w:rsidRDefault="00091A15" w:rsidP="00396E96">
      <w:pPr>
        <w:pStyle w:val="NormalWeb"/>
      </w:pPr>
      <w:r>
        <w:t>You have the option to print a test page.</w:t>
      </w:r>
    </w:p>
    <w:p w14:paraId="48290D2D" w14:textId="77777777" w:rsidR="00091A15" w:rsidRDefault="00091A15" w:rsidP="00396E96">
      <w:pPr>
        <w:pStyle w:val="NormalWeb"/>
      </w:pPr>
      <w:r w:rsidRPr="00091A15">
        <w:rPr>
          <w:noProof/>
        </w:rPr>
        <w:lastRenderedPageBreak/>
        <w:drawing>
          <wp:inline distT="0" distB="0" distL="0" distR="0" wp14:anchorId="404F73BD" wp14:editId="4317EE7B">
            <wp:extent cx="4171950" cy="305229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98219" cy="307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B63C4" w14:textId="77777777" w:rsidR="00396E96" w:rsidRPr="00091A15" w:rsidRDefault="00396E96" w:rsidP="00396E96">
      <w:pPr>
        <w:pStyle w:val="NormalWeb"/>
      </w:pPr>
      <w:r w:rsidRPr="00091A15">
        <w:t xml:space="preserve">Once that is installed, </w:t>
      </w:r>
      <w:r w:rsidR="00091A15" w:rsidRPr="00091A15">
        <w:t xml:space="preserve">can go </w:t>
      </w:r>
      <w:r w:rsidRPr="00091A15">
        <w:t xml:space="preserve">back to the </w:t>
      </w:r>
      <w:r w:rsidRPr="00091A15">
        <w:rPr>
          <w:rStyle w:val="Strong"/>
        </w:rPr>
        <w:t>Devices and Printers</w:t>
      </w:r>
      <w:r w:rsidRPr="00091A15">
        <w:t xml:space="preserve"> window. Select your Printer and choose </w:t>
      </w:r>
      <w:r w:rsidRPr="00091A15">
        <w:rPr>
          <w:rStyle w:val="Strong"/>
        </w:rPr>
        <w:t>‘Print Server Properties’</w:t>
      </w:r>
      <w:r w:rsidRPr="00091A15">
        <w:t xml:space="preserve"> at the top of the window.</w:t>
      </w:r>
    </w:p>
    <w:p w14:paraId="065F500A" w14:textId="77777777" w:rsidR="00F331A8" w:rsidRDefault="00091A15" w:rsidP="00396E96">
      <w:pPr>
        <w:pStyle w:val="NormalWeb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24AFD7" wp14:editId="027A85B4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3562350" cy="2152015"/>
            <wp:effectExtent l="0" t="0" r="0" b="635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8E5073" w14:textId="77777777" w:rsidR="00F331A8" w:rsidRPr="00F331A8" w:rsidRDefault="00F331A8" w:rsidP="00F331A8"/>
    <w:p w14:paraId="1BB103D4" w14:textId="77777777" w:rsidR="00396E96" w:rsidRDefault="00F331A8" w:rsidP="00F331A8">
      <w:pPr>
        <w:pStyle w:val="NormalWeb"/>
        <w:tabs>
          <w:tab w:val="center" w:pos="1035"/>
        </w:tabs>
      </w:pPr>
      <w:r>
        <w:tab/>
      </w:r>
      <w:r>
        <w:br w:type="textWrapping" w:clear="all"/>
      </w:r>
    </w:p>
    <w:p w14:paraId="70EC8A65" w14:textId="77777777" w:rsidR="00396E96" w:rsidRDefault="00091A15" w:rsidP="00396E96">
      <w:pPr>
        <w:pStyle w:val="NormalWeb"/>
      </w:pPr>
      <w:r w:rsidRPr="00091A15">
        <w:t>Select</w:t>
      </w:r>
      <w:r w:rsidR="00396E96" w:rsidRPr="00091A15">
        <w:t xml:space="preserve"> the</w:t>
      </w:r>
      <w:r w:rsidR="00396E96" w:rsidRPr="00091A15">
        <w:rPr>
          <w:rStyle w:val="Strong"/>
        </w:rPr>
        <w:t xml:space="preserve"> Drivers</w:t>
      </w:r>
      <w:r w:rsidR="00396E96" w:rsidRPr="00091A15">
        <w:t xml:space="preserve"> tab, and you can see all the available drivers your server has for printers.</w:t>
      </w:r>
    </w:p>
    <w:p w14:paraId="3D862F3D" w14:textId="77777777" w:rsidR="00F331A8" w:rsidRDefault="00F331A8" w:rsidP="00396E96">
      <w:pPr>
        <w:pStyle w:val="NormalWeb"/>
      </w:pPr>
      <w:r>
        <w:rPr>
          <w:noProof/>
        </w:rPr>
        <w:lastRenderedPageBreak/>
        <w:drawing>
          <wp:inline distT="0" distB="0" distL="0" distR="0" wp14:anchorId="3167FF84" wp14:editId="7DC23C79">
            <wp:extent cx="3438525" cy="3883660"/>
            <wp:effectExtent l="0" t="0" r="952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38836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CF1C63" w14:textId="77777777" w:rsidR="00F331A8" w:rsidRDefault="00F331A8" w:rsidP="00396E96">
      <w:pPr>
        <w:pStyle w:val="NormalWeb"/>
      </w:pPr>
    </w:p>
    <w:p w14:paraId="2780EB04" w14:textId="77777777" w:rsidR="00F331A8" w:rsidRDefault="00F331A8" w:rsidP="00396E96">
      <w:pPr>
        <w:pStyle w:val="NormalWeb"/>
      </w:pPr>
    </w:p>
    <w:p w14:paraId="17C4C542" w14:textId="77777777" w:rsidR="00F331A8" w:rsidRDefault="00F331A8" w:rsidP="00396E96">
      <w:pPr>
        <w:pStyle w:val="NormalWeb"/>
      </w:pPr>
    </w:p>
    <w:p w14:paraId="72D02F6B" w14:textId="77777777" w:rsidR="00F331A8" w:rsidRDefault="00F331A8" w:rsidP="00396E96">
      <w:pPr>
        <w:pStyle w:val="NormalWeb"/>
      </w:pPr>
    </w:p>
    <w:p w14:paraId="37B80FC9" w14:textId="77777777" w:rsidR="00F331A8" w:rsidRDefault="00F331A8" w:rsidP="00396E96">
      <w:pPr>
        <w:pStyle w:val="NormalWeb"/>
      </w:pPr>
    </w:p>
    <w:p w14:paraId="2B426BDC" w14:textId="77777777" w:rsidR="00396E96" w:rsidRDefault="00396E96" w:rsidP="00396E96">
      <w:pPr>
        <w:pStyle w:val="NormalWeb"/>
      </w:pPr>
      <w:r>
        <w:t>This is where we will</w:t>
      </w:r>
      <w:r w:rsidR="00091A15">
        <w:t xml:space="preserve"> </w:t>
      </w:r>
      <w:r>
        <w:t xml:space="preserve">add our x86 (32bit) Printer Driver. </w:t>
      </w:r>
      <w:r w:rsidR="00B617DC">
        <w:t xml:space="preserve">These </w:t>
      </w:r>
      <w:r w:rsidR="00B617DC" w:rsidRPr="00F331A8">
        <w:rPr>
          <w:noProof/>
        </w:rPr>
        <w:t>need</w:t>
      </w:r>
      <w:r w:rsidR="00091A15">
        <w:t xml:space="preserve"> to be</w:t>
      </w:r>
      <w:r>
        <w:t xml:space="preserve"> download</w:t>
      </w:r>
      <w:r w:rsidR="00091A15">
        <w:t xml:space="preserve">ed </w:t>
      </w:r>
      <w:r>
        <w:t xml:space="preserve">from </w:t>
      </w:r>
      <w:r w:rsidR="00B617DC">
        <w:t xml:space="preserve">the printer </w:t>
      </w:r>
      <w:r>
        <w:t xml:space="preserve">manufacturer. </w:t>
      </w:r>
    </w:p>
    <w:p w14:paraId="2E30A898" w14:textId="24B50E5A" w:rsidR="00EE4394" w:rsidRPr="00B617DC" w:rsidRDefault="00396E96" w:rsidP="00396E96">
      <w:pPr>
        <w:pStyle w:val="NormalWeb"/>
      </w:pPr>
      <w:r w:rsidRPr="00B617DC">
        <w:t xml:space="preserve">On the </w:t>
      </w:r>
      <w:r w:rsidRPr="00B617DC">
        <w:rPr>
          <w:rStyle w:val="Strong"/>
        </w:rPr>
        <w:t>Advanced</w:t>
      </w:r>
      <w:r w:rsidRPr="00B617DC">
        <w:t xml:space="preserve"> Page, you can use the </w:t>
      </w:r>
      <w:r w:rsidR="00B617DC" w:rsidRPr="00B617DC">
        <w:t>Drop-Down</w:t>
      </w:r>
      <w:r w:rsidRPr="00B617DC">
        <w:t xml:space="preserve"> menu to select a different Driver. </w:t>
      </w:r>
      <w:r w:rsidR="00B617DC" w:rsidRPr="00B617DC">
        <w:t>From time to time drivers need to be replaced or updated. Whe</w:t>
      </w:r>
      <w:r w:rsidR="00B617DC">
        <w:t>n confronted with client printing</w:t>
      </w:r>
      <w:r w:rsidR="00B617DC" w:rsidRPr="00B617DC">
        <w:t xml:space="preserve"> issues, the first thing we look for is an updated driver. </w:t>
      </w:r>
      <w:r w:rsidR="00E02500">
        <w:t xml:space="preserve">A </w:t>
      </w:r>
      <w:r w:rsidR="00B617DC" w:rsidRPr="00E02500">
        <w:rPr>
          <w:noProof/>
        </w:rPr>
        <w:t>printer</w:t>
      </w:r>
      <w:r w:rsidR="00E02500">
        <w:rPr>
          <w:noProof/>
        </w:rPr>
        <w:t xml:space="preserve"> </w:t>
      </w:r>
      <w:r w:rsidR="00B617DC">
        <w:t xml:space="preserve">needing to be reinstalled </w:t>
      </w:r>
      <w:r w:rsidR="00E02500">
        <w:rPr>
          <w:noProof/>
        </w:rPr>
        <w:t>could be just</w:t>
      </w:r>
      <w:r w:rsidR="00B617DC">
        <w:t xml:space="preserve"> a bad </w:t>
      </w:r>
      <w:r w:rsidR="00E02500">
        <w:t xml:space="preserve">print </w:t>
      </w:r>
      <w:r w:rsidR="00B617DC">
        <w:t xml:space="preserve">driver. </w:t>
      </w:r>
    </w:p>
    <w:p w14:paraId="1BC0A89C" w14:textId="77777777" w:rsidR="00396E96" w:rsidRDefault="00B617DC" w:rsidP="00396E96">
      <w:pPr>
        <w:pStyle w:val="NormalWeb"/>
      </w:pPr>
      <w:r w:rsidRPr="00B617DC">
        <w:rPr>
          <w:noProof/>
        </w:rPr>
        <w:lastRenderedPageBreak/>
        <w:drawing>
          <wp:inline distT="0" distB="0" distL="0" distR="0" wp14:anchorId="1F96F6C7" wp14:editId="7D85FDD7">
            <wp:extent cx="3581400" cy="3880473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91058" cy="389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136E6" w14:textId="77777777" w:rsidR="00396E96" w:rsidRDefault="00396E96" w:rsidP="00396E96">
      <w:pPr>
        <w:pStyle w:val="NormalWeb"/>
      </w:pPr>
      <w:r w:rsidRPr="00B617DC">
        <w:t xml:space="preserve">At this </w:t>
      </w:r>
      <w:r w:rsidRPr="00F331A8">
        <w:rPr>
          <w:noProof/>
        </w:rPr>
        <w:t>point</w:t>
      </w:r>
      <w:r w:rsidR="00F331A8">
        <w:rPr>
          <w:noProof/>
        </w:rPr>
        <w:t>,</w:t>
      </w:r>
      <w:r w:rsidRPr="00B617DC">
        <w:t xml:space="preserve"> we can now</w:t>
      </w:r>
      <w:r w:rsidRPr="00B617DC">
        <w:rPr>
          <w:rStyle w:val="Strong"/>
        </w:rPr>
        <w:t xml:space="preserve"> Share</w:t>
      </w:r>
      <w:r w:rsidRPr="00B617DC">
        <w:t xml:space="preserve"> the printer. You can </w:t>
      </w:r>
      <w:r w:rsidR="00B617DC" w:rsidRPr="00B617DC">
        <w:t>choose</w:t>
      </w:r>
      <w:r w:rsidRPr="00B617DC">
        <w:t xml:space="preserve"> the </w:t>
      </w:r>
      <w:r w:rsidRPr="00B617DC">
        <w:rPr>
          <w:rStyle w:val="Strong"/>
        </w:rPr>
        <w:t xml:space="preserve">Share </w:t>
      </w:r>
      <w:proofErr w:type="gramStart"/>
      <w:r w:rsidRPr="00B617DC">
        <w:rPr>
          <w:rStyle w:val="Strong"/>
        </w:rPr>
        <w:t>name</w:t>
      </w:r>
      <w:r w:rsidRPr="00B617DC">
        <w:t>, and</w:t>
      </w:r>
      <w:proofErr w:type="gramEnd"/>
      <w:r w:rsidRPr="00B617DC">
        <w:t xml:space="preserve"> check the box to list the printer in the directory</w:t>
      </w:r>
      <w:r>
        <w:t>.</w:t>
      </w:r>
    </w:p>
    <w:p w14:paraId="3473E14F" w14:textId="77777777" w:rsidR="00EE4394" w:rsidRDefault="00EE4394" w:rsidP="00396E96">
      <w:pPr>
        <w:pStyle w:val="NormalWeb"/>
      </w:pPr>
    </w:p>
    <w:p w14:paraId="5C975FAD" w14:textId="77777777" w:rsidR="00EE4394" w:rsidRDefault="00EE4394" w:rsidP="00396E96">
      <w:pPr>
        <w:pStyle w:val="NormalWeb"/>
      </w:pPr>
    </w:p>
    <w:p w14:paraId="363E50BB" w14:textId="77777777" w:rsidR="00EE4394" w:rsidRDefault="00EE4394" w:rsidP="00396E96">
      <w:pPr>
        <w:pStyle w:val="NormalWeb"/>
      </w:pPr>
    </w:p>
    <w:p w14:paraId="0FABEA75" w14:textId="77777777" w:rsidR="00EE4394" w:rsidRDefault="00EE4394" w:rsidP="00396E96">
      <w:pPr>
        <w:pStyle w:val="NormalWeb"/>
      </w:pPr>
    </w:p>
    <w:p w14:paraId="514E39C8" w14:textId="77777777" w:rsidR="00EE4394" w:rsidRDefault="00EE4394" w:rsidP="00396E96">
      <w:pPr>
        <w:pStyle w:val="NormalWeb"/>
      </w:pPr>
    </w:p>
    <w:p w14:paraId="410B9F19" w14:textId="77777777" w:rsidR="00EE4394" w:rsidRDefault="00EE4394" w:rsidP="00396E96">
      <w:pPr>
        <w:pStyle w:val="NormalWeb"/>
      </w:pPr>
    </w:p>
    <w:p w14:paraId="75E35C11" w14:textId="77777777" w:rsidR="00396E96" w:rsidRDefault="00B617DC" w:rsidP="00396E96">
      <w:pPr>
        <w:pStyle w:val="NormalWeb"/>
      </w:pPr>
      <w:r w:rsidRPr="00B617DC">
        <w:rPr>
          <w:noProof/>
        </w:rPr>
        <w:lastRenderedPageBreak/>
        <w:drawing>
          <wp:inline distT="0" distB="0" distL="0" distR="0" wp14:anchorId="1868213C" wp14:editId="6DCFC5A6">
            <wp:extent cx="3743325" cy="4055920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55523" cy="4069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FFE26" w14:textId="77777777" w:rsidR="00396E96" w:rsidRDefault="00396E96" w:rsidP="00396E96">
      <w:pPr>
        <w:pStyle w:val="NormalWeb"/>
      </w:pPr>
      <w:r>
        <w:t>At this point, we have installed a</w:t>
      </w:r>
      <w:r w:rsidR="001B3BA8">
        <w:t xml:space="preserve"> printer, installed the drivers. </w:t>
      </w:r>
    </w:p>
    <w:p w14:paraId="4DD5C8F4" w14:textId="77777777" w:rsidR="0071066E" w:rsidRDefault="0071066E" w:rsidP="00396E96">
      <w:pPr>
        <w:pStyle w:val="NormalWeb"/>
        <w:rPr>
          <w:b/>
          <w:sz w:val="28"/>
          <w:szCs w:val="28"/>
        </w:rPr>
      </w:pPr>
      <w:r w:rsidRPr="0071066E">
        <w:rPr>
          <w:b/>
          <w:sz w:val="28"/>
          <w:szCs w:val="28"/>
        </w:rPr>
        <w:t>Installing a Network Printer on a Client</w:t>
      </w:r>
    </w:p>
    <w:p w14:paraId="1D8B079E" w14:textId="77777777" w:rsidR="0071066E" w:rsidRDefault="0071066E" w:rsidP="00396E96">
      <w:pPr>
        <w:pStyle w:val="NormalWeb"/>
      </w:pPr>
      <w:r w:rsidRPr="0071066E">
        <w:t xml:space="preserve">Open your Windows 7 client. </w:t>
      </w:r>
      <w:r>
        <w:t xml:space="preserve">Go to start and in the search box type in </w:t>
      </w:r>
      <w:hyperlink w:history="1">
        <w:r w:rsidRPr="00752876">
          <w:rPr>
            <w:rStyle w:val="Hyperlink"/>
          </w:rPr>
          <w:t>\\&lt;name</w:t>
        </w:r>
      </w:hyperlink>
      <w:r>
        <w:t xml:space="preserve"> of print server&gt; Hit enter. </w:t>
      </w:r>
    </w:p>
    <w:p w14:paraId="79AFFD1B" w14:textId="77777777" w:rsidR="0071066E" w:rsidRDefault="0071066E" w:rsidP="00396E96">
      <w:pPr>
        <w:pStyle w:val="NormalWeb"/>
      </w:pPr>
      <w:r w:rsidRPr="0071066E">
        <w:rPr>
          <w:noProof/>
        </w:rPr>
        <w:drawing>
          <wp:inline distT="0" distB="0" distL="0" distR="0" wp14:anchorId="56DE5CC0" wp14:editId="2B991DE0">
            <wp:extent cx="3905795" cy="131463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DE44D" w14:textId="77777777" w:rsidR="00EE4394" w:rsidRDefault="00EE4394" w:rsidP="00396E96">
      <w:pPr>
        <w:pStyle w:val="NormalWeb"/>
      </w:pPr>
    </w:p>
    <w:p w14:paraId="317C429A" w14:textId="77777777" w:rsidR="00EE4394" w:rsidRDefault="00EE4394" w:rsidP="00396E96">
      <w:pPr>
        <w:pStyle w:val="NormalWeb"/>
      </w:pPr>
    </w:p>
    <w:p w14:paraId="0713E5B1" w14:textId="77777777" w:rsidR="00EE4394" w:rsidRDefault="00EE4394" w:rsidP="00396E96">
      <w:pPr>
        <w:pStyle w:val="NormalWeb"/>
      </w:pPr>
    </w:p>
    <w:p w14:paraId="215F5F51" w14:textId="77777777" w:rsidR="0071066E" w:rsidRDefault="0071066E" w:rsidP="00396E96">
      <w:pPr>
        <w:pStyle w:val="NormalWeb"/>
      </w:pPr>
      <w:r>
        <w:lastRenderedPageBreak/>
        <w:t xml:space="preserve">This brings up all the shares available on DC1. </w:t>
      </w:r>
      <w:r w:rsidRPr="00F331A8">
        <w:rPr>
          <w:noProof/>
        </w:rPr>
        <w:t>Right</w:t>
      </w:r>
      <w:r w:rsidR="00F331A8">
        <w:rPr>
          <w:noProof/>
        </w:rPr>
        <w:t>-</w:t>
      </w:r>
      <w:r w:rsidRPr="00F331A8">
        <w:rPr>
          <w:noProof/>
        </w:rPr>
        <w:t>click</w:t>
      </w:r>
      <w:r>
        <w:t xml:space="preserve"> </w:t>
      </w:r>
      <w:r w:rsidR="009C4414">
        <w:t xml:space="preserve">on the Bobcat printer </w:t>
      </w:r>
      <w:r>
        <w:t xml:space="preserve">and select connect. </w:t>
      </w:r>
    </w:p>
    <w:p w14:paraId="62D859C0" w14:textId="77777777" w:rsidR="0071066E" w:rsidRDefault="0071066E" w:rsidP="00396E96">
      <w:pPr>
        <w:pStyle w:val="NormalWeb"/>
      </w:pPr>
      <w:r w:rsidRPr="0071066E">
        <w:rPr>
          <w:noProof/>
        </w:rPr>
        <w:drawing>
          <wp:inline distT="0" distB="0" distL="0" distR="0" wp14:anchorId="2C1BD1F9" wp14:editId="42530EC1">
            <wp:extent cx="4667250" cy="1807063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9131" cy="1823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804DA" w14:textId="77777777" w:rsidR="0071066E" w:rsidRDefault="0071066E" w:rsidP="00396E96">
      <w:pPr>
        <w:pStyle w:val="NormalWeb"/>
      </w:pPr>
    </w:p>
    <w:p w14:paraId="65DEDA76" w14:textId="77777777" w:rsidR="0071066E" w:rsidRDefault="0071066E" w:rsidP="00396E96">
      <w:pPr>
        <w:pStyle w:val="NormalWeb"/>
      </w:pPr>
      <w:r w:rsidRPr="0071066E">
        <w:rPr>
          <w:noProof/>
        </w:rPr>
        <w:drawing>
          <wp:inline distT="0" distB="0" distL="0" distR="0" wp14:anchorId="0769DF07" wp14:editId="039DCC04">
            <wp:extent cx="3581900" cy="1743318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FD4B5" w14:textId="77777777" w:rsidR="0071066E" w:rsidRDefault="0071066E" w:rsidP="00396E96">
      <w:pPr>
        <w:pStyle w:val="NormalWeb"/>
      </w:pPr>
      <w:r>
        <w:t xml:space="preserve">Close out the DC1 shares.  Click on start, go to Devices and </w:t>
      </w:r>
      <w:proofErr w:type="gramStart"/>
      <w:r>
        <w:t>Printers</w:t>
      </w:r>
      <w:proofErr w:type="gramEnd"/>
      <w:r>
        <w:t xml:space="preserve"> </w:t>
      </w:r>
      <w:r w:rsidRPr="00F331A8">
        <w:rPr>
          <w:noProof/>
        </w:rPr>
        <w:t>an</w:t>
      </w:r>
      <w:r w:rsidR="00F331A8" w:rsidRPr="00F331A8">
        <w:rPr>
          <w:noProof/>
        </w:rPr>
        <w:t>d</w:t>
      </w:r>
      <w:r w:rsidRPr="00F331A8">
        <w:rPr>
          <w:noProof/>
        </w:rPr>
        <w:t xml:space="preserve"> locate</w:t>
      </w:r>
      <w:r>
        <w:t xml:space="preserve"> your new printer.</w:t>
      </w:r>
    </w:p>
    <w:p w14:paraId="2A3FF68D" w14:textId="77777777" w:rsidR="00130E3E" w:rsidRDefault="0071066E" w:rsidP="00396E96">
      <w:pPr>
        <w:pStyle w:val="NormalWeb"/>
      </w:pPr>
      <w:r>
        <w:rPr>
          <w:noProof/>
        </w:rPr>
        <w:drawing>
          <wp:inline distT="0" distB="0" distL="0" distR="0" wp14:anchorId="57A858F8" wp14:editId="7069FFAD">
            <wp:extent cx="4667250" cy="24860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24E0B" w14:textId="77777777" w:rsidR="0071066E" w:rsidRDefault="0071066E" w:rsidP="00396E96">
      <w:pPr>
        <w:pStyle w:val="NormalWeb"/>
        <w:rPr>
          <w:b/>
          <w:sz w:val="28"/>
          <w:szCs w:val="28"/>
        </w:rPr>
      </w:pPr>
      <w:r w:rsidRPr="0071066E">
        <w:rPr>
          <w:b/>
          <w:sz w:val="28"/>
          <w:szCs w:val="28"/>
        </w:rPr>
        <w:t xml:space="preserve">Summary </w:t>
      </w:r>
    </w:p>
    <w:p w14:paraId="6ED8FF7E" w14:textId="77777777" w:rsidR="0071066E" w:rsidRDefault="0071066E" w:rsidP="00396E96">
      <w:pPr>
        <w:pStyle w:val="NormalWeb"/>
      </w:pPr>
      <w:r w:rsidRPr="0071066E">
        <w:lastRenderedPageBreak/>
        <w:t xml:space="preserve">Though we could have used the print manager installed on DC1 to configure a network printer, </w:t>
      </w:r>
      <w:r>
        <w:t xml:space="preserve">this is seldom how it is </w:t>
      </w:r>
      <w:r w:rsidR="00665B1C">
        <w:t>normally done</w:t>
      </w:r>
      <w:r>
        <w:t xml:space="preserve">. </w:t>
      </w:r>
      <w:r w:rsidR="0001119D">
        <w:t xml:space="preserve">Most small to medium size organization used the method we just demonstrated in this lab to install a network printer. Additionally, we don’t go around to every client installing the network printer using a disk and the </w:t>
      </w:r>
      <w:r w:rsidR="0001119D" w:rsidRPr="00F331A8">
        <w:rPr>
          <w:noProof/>
        </w:rPr>
        <w:t>printer</w:t>
      </w:r>
      <w:r w:rsidR="00F331A8">
        <w:rPr>
          <w:noProof/>
        </w:rPr>
        <w:t>’s</w:t>
      </w:r>
      <w:r w:rsidR="0001119D">
        <w:t xml:space="preserve"> TCP/IP address. That would be administratively burdensome. We install the printer one time and share it out.  </w:t>
      </w:r>
    </w:p>
    <w:p w14:paraId="15CE7C96" w14:textId="4EA20528" w:rsidR="0001119D" w:rsidRDefault="0001119D" w:rsidP="00396E96">
      <w:pPr>
        <w:pStyle w:val="NormalWeb"/>
      </w:pPr>
      <w:r>
        <w:t xml:space="preserve">Printers are high dollar </w:t>
      </w:r>
      <w:r w:rsidRPr="00F331A8">
        <w:rPr>
          <w:noProof/>
        </w:rPr>
        <w:t>item</w:t>
      </w:r>
      <w:r w:rsidR="00F331A8">
        <w:rPr>
          <w:noProof/>
        </w:rPr>
        <w:t>,</w:t>
      </w:r>
      <w:r>
        <w:t xml:space="preserve"> and everyone wants one sitting on their desk but having a high-end printer that people can print close by cuts expenses and reduces the administrative overhead. The trick is to hold the line in using just one print manufacture. </w:t>
      </w:r>
      <w:r w:rsidRPr="00E02500">
        <w:rPr>
          <w:noProof/>
        </w:rPr>
        <w:t xml:space="preserve">Keeping all your HP </w:t>
      </w:r>
      <w:r w:rsidR="00E02500">
        <w:rPr>
          <w:noProof/>
        </w:rPr>
        <w:t xml:space="preserve">printers </w:t>
      </w:r>
      <w:r w:rsidRPr="00E02500">
        <w:rPr>
          <w:noProof/>
        </w:rPr>
        <w:t>firmware and software</w:t>
      </w:r>
      <w:r w:rsidR="00E02500">
        <w:rPr>
          <w:noProof/>
        </w:rPr>
        <w:t xml:space="preserve"> updated is</w:t>
      </w:r>
      <w:r w:rsidRPr="00E02500">
        <w:rPr>
          <w:noProof/>
        </w:rPr>
        <w:t xml:space="preserve"> a breeze</w:t>
      </w:r>
      <w:r w:rsidR="00F331A8" w:rsidRPr="00E02500">
        <w:rPr>
          <w:noProof/>
        </w:rPr>
        <w:t xml:space="preserve"> when</w:t>
      </w:r>
      <w:r w:rsidRPr="00E02500">
        <w:rPr>
          <w:noProof/>
        </w:rPr>
        <w:t xml:space="preserve"> using </w:t>
      </w:r>
      <w:r w:rsidR="000F2455" w:rsidRPr="00E02500">
        <w:rPr>
          <w:noProof/>
        </w:rPr>
        <w:t>HP</w:t>
      </w:r>
      <w:r w:rsidR="00E02500">
        <w:rPr>
          <w:noProof/>
        </w:rPr>
        <w:t>’s</w:t>
      </w:r>
      <w:r w:rsidR="000F2455" w:rsidRPr="00E02500">
        <w:rPr>
          <w:noProof/>
        </w:rPr>
        <w:t xml:space="preserve"> Web Jetadmin </w:t>
      </w:r>
      <w:r w:rsidRPr="00E02500">
        <w:rPr>
          <w:noProof/>
        </w:rPr>
        <w:t>network print management software.</w:t>
      </w:r>
      <w:r>
        <w:t xml:space="preserve"> </w:t>
      </w:r>
      <w:hyperlink r:id="rId28" w:history="1">
        <w:r w:rsidR="000F2455" w:rsidRPr="00752876">
          <w:rPr>
            <w:rStyle w:val="Hyperlink"/>
          </w:rPr>
          <w:t>http://h20566.www2.hp.com/hpsc/doc/public/display?docId=c01943164</w:t>
        </w:r>
      </w:hyperlink>
    </w:p>
    <w:p w14:paraId="2D8E4B0E" w14:textId="77777777" w:rsidR="000F2455" w:rsidRDefault="000F2455" w:rsidP="00396E96">
      <w:pPr>
        <w:pStyle w:val="NormalWeb"/>
      </w:pPr>
      <w:r>
        <w:t>End of</w:t>
      </w:r>
      <w:r w:rsidR="00F331A8">
        <w:t xml:space="preserve"> the</w:t>
      </w:r>
      <w:r>
        <w:t xml:space="preserve"> </w:t>
      </w:r>
      <w:r w:rsidRPr="00F331A8">
        <w:rPr>
          <w:noProof/>
        </w:rPr>
        <w:t>lab</w:t>
      </w:r>
      <w:r>
        <w:t>!</w:t>
      </w:r>
    </w:p>
    <w:p w14:paraId="46E21347" w14:textId="77777777" w:rsidR="000F2455" w:rsidRPr="0071066E" w:rsidRDefault="000F2455" w:rsidP="00396E96">
      <w:pPr>
        <w:pStyle w:val="NormalWeb"/>
      </w:pPr>
    </w:p>
    <w:p w14:paraId="6A0A77A9" w14:textId="77777777" w:rsidR="0071066E" w:rsidRDefault="0071066E" w:rsidP="00396E96">
      <w:pPr>
        <w:pStyle w:val="NormalWeb"/>
      </w:pPr>
    </w:p>
    <w:p w14:paraId="2E9D8BAD" w14:textId="77777777" w:rsidR="0071066E" w:rsidRDefault="0071066E" w:rsidP="00396E96">
      <w:pPr>
        <w:pStyle w:val="NormalWeb"/>
      </w:pPr>
    </w:p>
    <w:p w14:paraId="6D043A4C" w14:textId="77777777" w:rsidR="0071066E" w:rsidRPr="0071066E" w:rsidRDefault="0071066E" w:rsidP="00396E96">
      <w:pPr>
        <w:pStyle w:val="NormalWeb"/>
      </w:pPr>
    </w:p>
    <w:p w14:paraId="563D5644" w14:textId="77777777" w:rsidR="00A15A5D" w:rsidRDefault="00A15A5D" w:rsidP="00396E96">
      <w:pPr>
        <w:pStyle w:val="NormalWeb"/>
      </w:pPr>
    </w:p>
    <w:sectPr w:rsidR="00A15A5D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DE6FEB" w14:textId="77777777" w:rsidR="00815198" w:rsidRDefault="00815198" w:rsidP="009C032C">
      <w:r>
        <w:separator/>
      </w:r>
    </w:p>
  </w:endnote>
  <w:endnote w:type="continuationSeparator" w:id="0">
    <w:p w14:paraId="74201D0B" w14:textId="77777777" w:rsidR="00815198" w:rsidRDefault="00815198" w:rsidP="009C0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273985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19A3D8" w14:textId="77777777" w:rsidR="009C032C" w:rsidRDefault="009C03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31A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6AF6AAB" w14:textId="77777777" w:rsidR="00AF237D" w:rsidRPr="00907EE6" w:rsidRDefault="00AF237D" w:rsidP="00AF237D">
    <w:pPr>
      <w:pStyle w:val="Footer"/>
      <w:jc w:val="center"/>
      <w:rPr>
        <w:b w:val="0"/>
      </w:rPr>
    </w:pPr>
    <w:r w:rsidRPr="00907EE6">
      <w:rPr>
        <w:b w:val="0"/>
      </w:rPr>
      <w:t>© 2016 syberoffense.com All Rights Reserved</w:t>
    </w:r>
  </w:p>
  <w:p w14:paraId="129BC364" w14:textId="77777777" w:rsidR="009C032C" w:rsidRDefault="009C03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22D31C" w14:textId="77777777" w:rsidR="00815198" w:rsidRDefault="00815198" w:rsidP="009C032C">
      <w:r>
        <w:separator/>
      </w:r>
    </w:p>
  </w:footnote>
  <w:footnote w:type="continuationSeparator" w:id="0">
    <w:p w14:paraId="7B53CC38" w14:textId="77777777" w:rsidR="00815198" w:rsidRDefault="00815198" w:rsidP="009C0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2EDF2C" w14:textId="77777777" w:rsidR="00EE4394" w:rsidRDefault="00EE4394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9C2CE78" wp14:editId="117790B0">
          <wp:simplePos x="0" y="0"/>
          <wp:positionH relativeFrom="column">
            <wp:posOffset>-295275</wp:posOffset>
          </wp:positionH>
          <wp:positionV relativeFrom="paragraph">
            <wp:posOffset>-457200</wp:posOffset>
          </wp:positionV>
          <wp:extent cx="1859280" cy="1164590"/>
          <wp:effectExtent l="0" t="0" r="0" b="0"/>
          <wp:wrapSquare wrapText="bothSides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1164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tzSwNDC0NDQwNDVV0lEKTi0uzszPAykwqgUAY1ny9SwAAAA="/>
    <w:docVar w:name="dgnword-docGUID" w:val="{A9F7F436-9B1A-4F45-A94E-9E5A9D33AE1B}"/>
    <w:docVar w:name="dgnword-eventsink" w:val="604612296"/>
  </w:docVars>
  <w:rsids>
    <w:rsidRoot w:val="00396E96"/>
    <w:rsid w:val="0001119D"/>
    <w:rsid w:val="00091A15"/>
    <w:rsid w:val="000F2455"/>
    <w:rsid w:val="00130E3E"/>
    <w:rsid w:val="00176542"/>
    <w:rsid w:val="001B3BA8"/>
    <w:rsid w:val="002C1AEA"/>
    <w:rsid w:val="002E32DB"/>
    <w:rsid w:val="00370144"/>
    <w:rsid w:val="00396E96"/>
    <w:rsid w:val="0042457E"/>
    <w:rsid w:val="00486269"/>
    <w:rsid w:val="005D203C"/>
    <w:rsid w:val="006465E4"/>
    <w:rsid w:val="00665B1C"/>
    <w:rsid w:val="0068196F"/>
    <w:rsid w:val="0071066E"/>
    <w:rsid w:val="00815198"/>
    <w:rsid w:val="00833FC8"/>
    <w:rsid w:val="0086262F"/>
    <w:rsid w:val="008A3A43"/>
    <w:rsid w:val="009C032C"/>
    <w:rsid w:val="009C4414"/>
    <w:rsid w:val="00A15A5D"/>
    <w:rsid w:val="00AF237D"/>
    <w:rsid w:val="00B17BB4"/>
    <w:rsid w:val="00B30266"/>
    <w:rsid w:val="00B3626F"/>
    <w:rsid w:val="00B617DC"/>
    <w:rsid w:val="00B94589"/>
    <w:rsid w:val="00D02AC8"/>
    <w:rsid w:val="00DE58B6"/>
    <w:rsid w:val="00E02500"/>
    <w:rsid w:val="00ED62CC"/>
    <w:rsid w:val="00EE4394"/>
    <w:rsid w:val="00F331A8"/>
    <w:rsid w:val="00F96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A6F10"/>
  <w15:chartTrackingRefBased/>
  <w15:docId w15:val="{B4B02990-7729-451F-8C4A-F53F42916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/>
        <w:sz w:val="24"/>
        <w:szCs w:val="22"/>
        <w:lang w:val="en-US" w:eastAsia="en-US" w:bidi="ar-SA"/>
      </w:rPr>
    </w:rPrDefault>
    <w:pPrDefault>
      <w:pPr>
        <w:ind w:left="144" w:right="14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96E96"/>
    <w:pPr>
      <w:spacing w:before="100" w:beforeAutospacing="1" w:after="100" w:afterAutospacing="1"/>
      <w:ind w:left="0" w:right="0"/>
    </w:pPr>
    <w:rPr>
      <w:rFonts w:eastAsia="Times New Roman" w:cs="Times New Roman"/>
      <w:b w:val="0"/>
      <w:szCs w:val="24"/>
    </w:rPr>
  </w:style>
  <w:style w:type="character" w:styleId="Strong">
    <w:name w:val="Strong"/>
    <w:basedOn w:val="DefaultParagraphFont"/>
    <w:uiPriority w:val="22"/>
    <w:qFormat/>
    <w:rsid w:val="00396E96"/>
    <w:rPr>
      <w:b w:val="0"/>
      <w:bCs/>
    </w:rPr>
  </w:style>
  <w:style w:type="character" w:styleId="Hyperlink">
    <w:name w:val="Hyperlink"/>
    <w:basedOn w:val="DefaultParagraphFont"/>
    <w:uiPriority w:val="99"/>
    <w:unhideWhenUsed/>
    <w:rsid w:val="0071066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1066E"/>
    <w:rPr>
      <w:color w:val="2B579A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9C0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32C"/>
  </w:style>
  <w:style w:type="paragraph" w:styleId="Footer">
    <w:name w:val="footer"/>
    <w:basedOn w:val="Normal"/>
    <w:link w:val="FooterChar"/>
    <w:uiPriority w:val="99"/>
    <w:unhideWhenUsed/>
    <w:rsid w:val="009C0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32C"/>
  </w:style>
  <w:style w:type="character" w:styleId="Emphasis">
    <w:name w:val="Emphasis"/>
    <w:basedOn w:val="DefaultParagraphFont"/>
    <w:uiPriority w:val="20"/>
    <w:qFormat/>
    <w:rsid w:val="00130E3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148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://h20566.www2.hp.com/hpsc/doc/public/display?docId=c01943164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634</Words>
  <Characters>36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xpat</dc:creator>
  <cp:keywords/>
  <dc:description/>
  <cp:lastModifiedBy>Professor K</cp:lastModifiedBy>
  <cp:revision>8</cp:revision>
  <dcterms:created xsi:type="dcterms:W3CDTF">2017-04-05T14:32:00Z</dcterms:created>
  <dcterms:modified xsi:type="dcterms:W3CDTF">2018-05-06T08:03:00Z</dcterms:modified>
</cp:coreProperties>
</file>